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339C4" w14:textId="77777777" w:rsidR="00DF5175" w:rsidRPr="00FD338E" w:rsidRDefault="007B2EA5" w:rsidP="00FD338E">
      <w:pPr>
        <w:pStyle w:val="Heading1"/>
      </w:pPr>
      <w:bookmarkStart w:id="0" w:name="_GoBack"/>
      <w:r w:rsidRPr="00FD338E">
        <w:t>Written Defense Scoring Rubric</w:t>
      </w:r>
    </w:p>
    <w:bookmarkEnd w:id="0"/>
    <w:p w14:paraId="754C16F3" w14:textId="77777777" w:rsidR="007B2EA5" w:rsidRDefault="007B2EA5" w:rsidP="007B2EA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3196723" w14:textId="77777777" w:rsidR="007B2EA5" w:rsidRPr="007B2EA5" w:rsidRDefault="007B2EA5" w:rsidP="007B2EA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B2EA5">
        <w:rPr>
          <w:rFonts w:ascii="Times New Roman" w:hAnsi="Times New Roman" w:cs="Times New Roman"/>
          <w:sz w:val="24"/>
          <w:szCs w:val="24"/>
        </w:rPr>
        <w:t>Score all from 1 (worst) to 5 (best).  Provide any comments in the space provided between questions.</w:t>
      </w:r>
    </w:p>
    <w:p w14:paraId="00964AC3" w14:textId="77777777" w:rsidR="007B2EA5" w:rsidRDefault="007B2EA5" w:rsidP="007B2EA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BED24B" w14:textId="77777777" w:rsidR="007B2EA5" w:rsidRDefault="007B2EA5" w:rsidP="007B2EA5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s the thesis written with correct grammar and sentence structure?</w:t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  <w:t>______</w:t>
      </w:r>
    </w:p>
    <w:p w14:paraId="53963B3D" w14:textId="77777777" w:rsidR="007B2EA5" w:rsidRDefault="007B2EA5" w:rsidP="007B2EA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56B8277" w14:textId="77777777" w:rsidR="00900CDF" w:rsidRDefault="00900CDF" w:rsidP="007B2EA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878F595" w14:textId="77777777" w:rsidR="00900CDF" w:rsidRDefault="00900CDF" w:rsidP="007B2EA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372339D" w14:textId="77777777" w:rsidR="00900CDF" w:rsidRDefault="007B2EA5" w:rsidP="007B2EA5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d the thesis contain an appropriate review of the literature on the subject and</w:t>
      </w:r>
    </w:p>
    <w:p w14:paraId="2F32E9C0" w14:textId="77777777" w:rsidR="007B2EA5" w:rsidRDefault="007B2EA5" w:rsidP="00900CDF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d to the questions being tested in a logical manner?</w:t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  <w:t>______</w:t>
      </w:r>
    </w:p>
    <w:p w14:paraId="4F3E2AD0" w14:textId="77777777" w:rsidR="007B2EA5" w:rsidRDefault="007B2EA5" w:rsidP="007B2EA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EFD5305" w14:textId="77777777" w:rsidR="00900CDF" w:rsidRDefault="00900CDF" w:rsidP="007B2EA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766980B" w14:textId="77777777" w:rsidR="007B2EA5" w:rsidRDefault="007B2EA5" w:rsidP="007B2EA5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re the questions and hypotheses clearly stated?</w:t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  <w:t>______</w:t>
      </w:r>
    </w:p>
    <w:p w14:paraId="35E3C4CC" w14:textId="77777777" w:rsidR="007B2EA5" w:rsidRDefault="007B2EA5" w:rsidP="007B2EA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E01A80A" w14:textId="77777777" w:rsidR="00900CDF" w:rsidRDefault="00900CDF" w:rsidP="007B2EA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09870FC" w14:textId="77777777" w:rsidR="00900CDF" w:rsidRDefault="007B2EA5" w:rsidP="007B2EA5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as the experimental design appropriate with enough replication, or did it </w:t>
      </w:r>
    </w:p>
    <w:p w14:paraId="13333603" w14:textId="77777777" w:rsidR="007B2EA5" w:rsidRDefault="007B2EA5" w:rsidP="00900CDF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ain significant flaws?</w:t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  <w:t>______</w:t>
      </w:r>
    </w:p>
    <w:p w14:paraId="2EABC8FD" w14:textId="77777777" w:rsidR="007B2EA5" w:rsidRDefault="007B2EA5" w:rsidP="007B2EA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F4A58B8" w14:textId="77777777" w:rsidR="00900CDF" w:rsidRDefault="00900CDF" w:rsidP="007B2EA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23A5746" w14:textId="77777777" w:rsidR="007B2EA5" w:rsidRDefault="007B2EA5" w:rsidP="007B2EA5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re statistical analyses appropriate for the data and interpreted accurately?</w:t>
      </w:r>
      <w:r w:rsidR="00900CDF">
        <w:rPr>
          <w:rFonts w:ascii="Times New Roman" w:hAnsi="Times New Roman" w:cs="Times New Roman"/>
          <w:sz w:val="24"/>
          <w:szCs w:val="24"/>
        </w:rPr>
        <w:tab/>
        <w:t>______</w:t>
      </w:r>
    </w:p>
    <w:p w14:paraId="0332D666" w14:textId="77777777" w:rsidR="00900CDF" w:rsidRDefault="00900CDF" w:rsidP="00900CDF">
      <w:pPr>
        <w:pStyle w:val="NoSpacing"/>
        <w:ind w:left="360"/>
        <w:rPr>
          <w:rFonts w:ascii="Times New Roman" w:hAnsi="Times New Roman" w:cs="Times New Roman"/>
          <w:sz w:val="24"/>
          <w:szCs w:val="24"/>
        </w:rPr>
      </w:pPr>
    </w:p>
    <w:p w14:paraId="5057C2D9" w14:textId="77777777" w:rsidR="007B2EA5" w:rsidRDefault="007B2EA5" w:rsidP="007B2EA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1DAD6B9" w14:textId="77777777" w:rsidR="00900CDF" w:rsidRDefault="00900CDF" w:rsidP="007B2EA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36C6A85" w14:textId="77777777" w:rsidR="007B2EA5" w:rsidRDefault="007B2EA5" w:rsidP="007B2EA5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s the data clearly presented in tables or figures?</w:t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  <w:t>______</w:t>
      </w:r>
    </w:p>
    <w:p w14:paraId="013F5F11" w14:textId="77777777" w:rsidR="007B2EA5" w:rsidRDefault="007B2EA5" w:rsidP="007B2EA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72EAE1E" w14:textId="77777777" w:rsidR="00900CDF" w:rsidRDefault="00900CDF" w:rsidP="007B2EA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4DAB5C6" w14:textId="77777777" w:rsidR="007B2EA5" w:rsidRDefault="007B2EA5" w:rsidP="007B2EA5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d the author draw logical conclusions from the data?</w:t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  <w:t>______</w:t>
      </w:r>
    </w:p>
    <w:p w14:paraId="657C627D" w14:textId="77777777" w:rsidR="007B2EA5" w:rsidRDefault="007B2EA5" w:rsidP="007B2EA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FDB5563" w14:textId="77777777" w:rsidR="00900CDF" w:rsidRDefault="00900CDF" w:rsidP="007B2EA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C679A18" w14:textId="77777777" w:rsidR="00900CDF" w:rsidRDefault="007B2EA5" w:rsidP="007B2EA5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re the results synthesized with comparisons to previous work </w:t>
      </w:r>
      <w:r w:rsidR="001C793B">
        <w:rPr>
          <w:rFonts w:ascii="Times New Roman" w:hAnsi="Times New Roman" w:cs="Times New Roman"/>
          <w:sz w:val="24"/>
          <w:szCs w:val="24"/>
        </w:rPr>
        <w:t xml:space="preserve">showing a </w:t>
      </w:r>
    </w:p>
    <w:p w14:paraId="3D8F708C" w14:textId="77777777" w:rsidR="007B2EA5" w:rsidRDefault="001C793B" w:rsidP="00900CDF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ear understanding of how the thesis increases understanding of the field?</w:t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  <w:t>______</w:t>
      </w:r>
    </w:p>
    <w:p w14:paraId="42DD7EEE" w14:textId="77777777" w:rsidR="001C793B" w:rsidRDefault="001C793B" w:rsidP="001C793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65B42A8" w14:textId="77777777" w:rsidR="00900CDF" w:rsidRDefault="00900CDF" w:rsidP="001C793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6190AD6" w14:textId="77777777" w:rsidR="001C793B" w:rsidRDefault="001C793B" w:rsidP="007B2EA5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d the author present ideas for areas of future work?</w:t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  <w:t>______</w:t>
      </w:r>
    </w:p>
    <w:p w14:paraId="79C18B7B" w14:textId="77777777" w:rsidR="001C793B" w:rsidRDefault="001C793B" w:rsidP="001C793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110E26D" w14:textId="77777777" w:rsidR="00900CDF" w:rsidRDefault="00900CDF" w:rsidP="001C793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FCB2313" w14:textId="77777777" w:rsidR="001C793B" w:rsidRPr="007B2EA5" w:rsidRDefault="001C793B" w:rsidP="007B2EA5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the thesis of appropriate quality to be submitted for publication?</w:t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</w:r>
      <w:r w:rsidR="00900CDF">
        <w:rPr>
          <w:rFonts w:ascii="Times New Roman" w:hAnsi="Times New Roman" w:cs="Times New Roman"/>
          <w:sz w:val="24"/>
          <w:szCs w:val="24"/>
        </w:rPr>
        <w:tab/>
        <w:t>______</w:t>
      </w:r>
    </w:p>
    <w:sectPr w:rsidR="001C793B" w:rsidRPr="007B2E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6725F7"/>
    <w:multiLevelType w:val="hybridMultilevel"/>
    <w:tmpl w:val="3E4AE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TAxNzY3MbYwsjBT0lEKTi0uzszPAykwrAUAk8KTEiwAAAA="/>
  </w:docVars>
  <w:rsids>
    <w:rsidRoot w:val="007B2EA5"/>
    <w:rsid w:val="001C793B"/>
    <w:rsid w:val="007B2EA5"/>
    <w:rsid w:val="008C3C98"/>
    <w:rsid w:val="00900CDF"/>
    <w:rsid w:val="00B319B5"/>
    <w:rsid w:val="00DF5175"/>
    <w:rsid w:val="00FD0128"/>
    <w:rsid w:val="00FD3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51DCA"/>
  <w15:docId w15:val="{FB928E29-CC0B-A94C-86C4-0A9336FAE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Spacing"/>
    <w:next w:val="Normal"/>
    <w:link w:val="Heading1Char"/>
    <w:uiPriority w:val="9"/>
    <w:qFormat/>
    <w:rsid w:val="00FD338E"/>
    <w:pPr>
      <w:outlineLvl w:val="0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B2EA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B2EA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D338E"/>
    <w:rPr>
      <w:rFonts w:ascii="Times New Roman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June</Month>
    <Division xmlns="a8fbf49f-21ba-4487-b1fa-ffc4a5473ca3">AA &amp; SA</Division>
    <wskv xmlns="a8fbf49f-21ba-4487-b1fa-ffc4a5473ca3" xsi:nil="true"/>
    <lx4h xmlns="a8fbf49f-21ba-4487-b1fa-ffc4a5473ca3">
      <UserInfo>
        <DisplayName>Coffey-Sullivan, Chloe</DisplayName>
        <AccountId>4273</AccountId>
        <AccountType/>
      </UserInfo>
    </lx4h>
    <Department xmlns="a8fbf49f-21ba-4487-b1fa-ffc4a5473ca3">COAS (College of Arts &amp; Sciences)</Department>
    <uq5p xmlns="a8fbf49f-21ba-4487-b1fa-ffc4a5473ca3">2020-06-26T04:00:00+00:00</uq5p>
    <Document_x0020_Status xmlns="a8fbf49f-21ba-4487-b1fa-ffc4a5473ca3">ADA Audit</Document_x0020_Statu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8" ma:contentTypeDescription="Create a new document." ma:contentTypeScope="" ma:versionID="3f99cbb359811554fad9242c7e2b536d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7924ec7dabc11aea294f4dbbb0b791d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 minOccurs="0"/>
                <xsd:element ref="ns2:Month" minOccurs="0"/>
                <xsd:element ref="ns2:lx4h" minOccurs="0"/>
                <xsd:element ref="ns2:uq5p" minOccurs="0"/>
                <xsd:element ref="ns2:wskv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D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</xsd:restriction>
      </xsd:simpleType>
    </xsd:element>
    <xsd:element name="Document_x0020_Status" ma:index="4" nillable="true" ma:displayName="Status" ma:default="Certified" ma:format="Dropdown" ma:internalName="Document_x0020_Status">
      <xsd:simpleType>
        <xsd:restriction base="dms:Choice">
          <xsd:enumeration value="Certified"/>
          <xsd:enumeration value="Testing and Repairing Document Inventory"/>
          <xsd:enumeration value="WUDS (Not-in-Ektron) Testing and Repairing Document Inventory"/>
          <xsd:enumeration value="ADA Audit"/>
          <xsd:enumeration value="Progress Report and Timelines"/>
          <xsd:enumeration value="Training Information"/>
          <xsd:enumeration value="Superuser/Editor Needs Assistance"/>
          <xsd:enumeration value="Links Used by Multiple Departments"/>
          <xsd:enumeration value="Certified Regulations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9CA0EE-336F-4FE0-9512-306182EAA95F}">
  <ds:schemaRefs>
    <ds:schemaRef ds:uri="http://schemas.openxmlformats.org/package/2006/metadata/core-properties"/>
    <ds:schemaRef ds:uri="http://schemas.microsoft.com/office/2006/documentManagement/types"/>
    <ds:schemaRef ds:uri="a8fbf49f-21ba-4487-b1fa-ffc4a5473ca3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425CB27-9C1F-4887-84D7-6747EA430E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9AE295-2056-4C9B-8922-EBE85E90CE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lg, Matthew</dc:creator>
  <cp:lastModifiedBy>Fieschko, Rachel</cp:lastModifiedBy>
  <cp:revision>3</cp:revision>
  <dcterms:created xsi:type="dcterms:W3CDTF">2020-06-16T14:44:00Z</dcterms:created>
  <dcterms:modified xsi:type="dcterms:W3CDTF">2020-06-29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